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257FCB92" w:rsidR="004C4BC8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</w:t>
      </w:r>
      <w:r w:rsidR="001A4836">
        <w:rPr>
          <w:rFonts w:ascii="Times New Roman" w:hAnsi="Times New Roman" w:cs="Times New Roman"/>
          <w:b/>
          <w:sz w:val="36"/>
          <w:szCs w:val="36"/>
        </w:rPr>
        <w:t>5</w:t>
      </w:r>
      <w:r w:rsidRPr="001873E7">
        <w:rPr>
          <w:rFonts w:ascii="Times New Roman" w:hAnsi="Times New Roman" w:cs="Times New Roman"/>
          <w:b/>
          <w:sz w:val="36"/>
          <w:szCs w:val="36"/>
        </w:rPr>
        <w:t xml:space="preserve"> (ADVANCED PROGRAMMING)</w:t>
      </w:r>
    </w:p>
    <w:p w14:paraId="1121AF5C" w14:textId="068EFF35" w:rsidR="00E52E7B" w:rsidRPr="001873E7" w:rsidRDefault="00FB0EF6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aaras Dev</w:t>
      </w:r>
      <w:r w:rsidR="00E52E7B">
        <w:rPr>
          <w:rFonts w:ascii="Times New Roman" w:hAnsi="Times New Roman" w:cs="Times New Roman"/>
          <w:b/>
          <w:sz w:val="36"/>
          <w:szCs w:val="36"/>
        </w:rPr>
        <w:t>– 22BCS1</w:t>
      </w:r>
      <w:r>
        <w:rPr>
          <w:rFonts w:ascii="Times New Roman" w:hAnsi="Times New Roman" w:cs="Times New Roman"/>
          <w:b/>
          <w:sz w:val="36"/>
          <w:szCs w:val="36"/>
        </w:rPr>
        <w:t>1495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575659D4" w:rsidR="0051063F" w:rsidRPr="001A4836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="001A4836" w:rsidRPr="001A4836">
        <w:rPr>
          <w:rFonts w:ascii="Times New Roman" w:hAnsi="Times New Roman" w:cs="Times New Roman"/>
          <w:bCs/>
          <w:sz w:val="28"/>
          <w:szCs w:val="28"/>
          <w:lang w:val="en-IN"/>
        </w:rPr>
        <w:t>Find the Difference</w:t>
      </w:r>
      <w:r w:rsidR="001A4836">
        <w:rPr>
          <w:rFonts w:ascii="Times New Roman" w:hAnsi="Times New Roman" w:cs="Times New Roman"/>
          <w:bCs/>
          <w:sz w:val="28"/>
          <w:szCs w:val="28"/>
          <w:lang w:val="en-IN"/>
        </w:rPr>
        <w:t>.</w:t>
      </w:r>
    </w:p>
    <w:p w14:paraId="31483055" w14:textId="77777777" w:rsidR="001A4836" w:rsidRPr="001873E7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23D701FA" w14:textId="0A738C3F" w:rsid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0B305BE" w14:textId="43AB75E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2EF03060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char </w:t>
      </w:r>
      <w:proofErr w:type="spellStart"/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findTheDifference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tring s, String t) {</w:t>
      </w:r>
    </w:p>
    <w:p w14:paraId="4F7CB15C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</w:t>
      </w:r>
    </w:p>
    <w:p w14:paraId="7DACF221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0;</w:t>
      </w:r>
    </w:p>
    <w:p w14:paraId="6ED1E8C7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for(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=0;i&lt;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.length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++)</w:t>
      </w:r>
    </w:p>
    <w:p w14:paraId="550DBC62" w14:textId="7FA54AB9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{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+ (int)</w:t>
      </w:r>
      <w:proofErr w:type="spellStart"/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.charAt</w:t>
      </w:r>
      <w:proofErr w:type="spellEnd"/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);     }</w:t>
      </w:r>
    </w:p>
    <w:p w14:paraId="3AAFDA39" w14:textId="2B2F48F2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for(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=0;i&lt;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.length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++)     {</w:t>
      </w:r>
    </w:p>
    <w:p w14:paraId="2B5EDA92" w14:textId="37B5314D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+ (int)</w:t>
      </w:r>
      <w:proofErr w:type="spellStart"/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.charAt</w:t>
      </w:r>
      <w:proofErr w:type="spellEnd"/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);    }</w:t>
      </w:r>
    </w:p>
    <w:p w14:paraId="70F3D25A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value =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-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55ECBC37" w14:textId="7DE1B6D4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(char)value;    </w:t>
      </w:r>
    </w:p>
    <w:p w14:paraId="72F71AD2" w14:textId="5C6318DE" w:rsid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}}</w:t>
      </w:r>
    </w:p>
    <w:p w14:paraId="7066CDB9" w14:textId="77777777" w:rsid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A54E1A8" w14:textId="3EFB8170" w:rsidR="006804B4" w:rsidRDefault="0051063F" w:rsidP="001A4836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7DD0256F" w:rsidR="001873E7" w:rsidRPr="001873E7" w:rsidRDefault="001A4836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35390EA8" wp14:editId="0B7DFBA5">
            <wp:extent cx="4260991" cy="2701290"/>
            <wp:effectExtent l="0" t="0" r="6350" b="3810"/>
            <wp:docPr id="877239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239282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991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074ED" w14:textId="21017B0A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 w:rsidR="001A4836" w:rsidRPr="001A4836">
        <w:rPr>
          <w:rFonts w:ascii="Times New Roman" w:hAnsi="Times New Roman" w:cs="Times New Roman"/>
          <w:bCs/>
          <w:sz w:val="28"/>
          <w:szCs w:val="28"/>
          <w:lang w:val="en-IN"/>
        </w:rPr>
        <w:t>Largest Perimeter Triangle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5D50A9EC" w14:textId="74586719" w:rsidR="001A4836" w:rsidRDefault="001873E7" w:rsidP="001A4836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43CA619A" w14:textId="77777777" w:rsidR="001A4836" w:rsidRPr="001A4836" w:rsidRDefault="001A4836" w:rsidP="001A4836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DCC4C65" w14:textId="213F0101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class Solution {</w:t>
      </w:r>
    </w:p>
    <w:p w14:paraId="419B7457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public int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largestPerimeter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]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) {</w:t>
      </w:r>
    </w:p>
    <w:p w14:paraId="03CB098C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Arrays.sort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14:paraId="1F39EE78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</w:t>
      </w:r>
      <w:proofErr w:type="gramStart"/>
      <w:r w:rsidRPr="001A4836">
        <w:rPr>
          <w:rFonts w:ascii="Times New Roman" w:hAnsi="Times New Roman" w:cs="Times New Roman"/>
          <w:sz w:val="28"/>
          <w:szCs w:val="28"/>
          <w:lang w:val="en-IN"/>
        </w:rPr>
        <w:t>for(</w:t>
      </w:r>
      <w:proofErr w:type="gram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int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= nums.length-1;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&gt;1;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--){</w:t>
      </w:r>
    </w:p>
    <w:p w14:paraId="0C7E2453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   if(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] &lt;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[i-1] +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[i-2])</w:t>
      </w:r>
    </w:p>
    <w:p w14:paraId="5E443681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       </w:t>
      </w:r>
      <w:proofErr w:type="gramStart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return 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proofErr w:type="gramEnd"/>
      <w:r w:rsidRPr="001A4836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] +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[i-1]+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[i-2];   </w:t>
      </w:r>
    </w:p>
    <w:p w14:paraId="79EBCF19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}</w:t>
      </w:r>
    </w:p>
    <w:p w14:paraId="6674E2EC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return 0;</w:t>
      </w:r>
    </w:p>
    <w:p w14:paraId="2D3266DB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01A0A15A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</w:t>
      </w:r>
    </w:p>
    <w:p w14:paraId="5F0451FE" w14:textId="0A5A993E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14:paraId="3DF342B1" w14:textId="77777777" w:rsidR="00BA6D2E" w:rsidRPr="001873E7" w:rsidRDefault="00BA6D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658A2F69" w:rsidR="001873E7" w:rsidRDefault="001A4836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0149CC94" wp14:editId="4BB92669">
            <wp:extent cx="4278019" cy="2712085"/>
            <wp:effectExtent l="0" t="0" r="8255" b="0"/>
            <wp:docPr id="10570406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040605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8019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DF3CC" w14:textId="77777777" w:rsidR="001A4836" w:rsidRPr="001873E7" w:rsidRDefault="001A4836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BA9E2C7" w14:textId="77777777" w:rsidR="004C4BC8" w:rsidRPr="001873E7" w:rsidRDefault="004C4BC8" w:rsidP="001873E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07F9C18" w14:textId="367F3D40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DEE72F5" w14:textId="77777777" w:rsidR="004C4BC8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5AD4558C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r w:rsidR="001A4836"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hird Maximum Number</w:t>
      </w:r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59B58EA0" w14:textId="77777777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AB40EA5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08A29AB9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public 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hirdMax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nt[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]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6116695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eger max1 = null;</w:t>
      </w:r>
    </w:p>
    <w:p w14:paraId="33D35EE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eger max2 = null;</w:t>
      </w:r>
    </w:p>
    <w:p w14:paraId="4EEBD3C0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eger max3 = null;</w:t>
      </w:r>
    </w:p>
    <w:p w14:paraId="482749D0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eger 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 :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26477AF8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</w:t>
      </w:r>
      <w:proofErr w:type="spellStart"/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.equals</w:t>
      </w:r>
      <w:proofErr w:type="spellEnd"/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max1) ||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.equals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max2) ||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.equals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max3)) continue;</w:t>
      </w:r>
    </w:p>
    <w:p w14:paraId="1F453DBC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max1 == null || n &gt; max1) {</w:t>
      </w:r>
    </w:p>
    <w:p w14:paraId="3E5E0D45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3 = max2;</w:t>
      </w:r>
    </w:p>
    <w:p w14:paraId="392FDDD8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2 = max1;</w:t>
      </w:r>
    </w:p>
    <w:p w14:paraId="7C5E6FC5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1 = n;</w:t>
      </w:r>
    </w:p>
    <w:p w14:paraId="4DF2E3A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} else if (max2 == null || n &gt; max2) {</w:t>
      </w:r>
    </w:p>
    <w:p w14:paraId="7A139C7C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3 = max2;</w:t>
      </w:r>
    </w:p>
    <w:p w14:paraId="5D672AB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2 = n;</w:t>
      </w:r>
    </w:p>
    <w:p w14:paraId="59DDCCFF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} else if (max3 == null || n &gt; max3) {</w:t>
      </w:r>
    </w:p>
    <w:p w14:paraId="705CBA48" w14:textId="2E74C26C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3 = n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; }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</w:t>
      </w:r>
    </w:p>
    <w:p w14:paraId="0E651E92" w14:textId="172FE981" w:rsidR="001873E7" w:rsidRPr="001873E7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max3 == 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ull ?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max1 : max3; }}</w:t>
      </w: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297B0466" w:rsidR="001873E7" w:rsidRPr="001873E7" w:rsidRDefault="00524AA1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6F64917F" wp14:editId="250A8157">
            <wp:extent cx="3954488" cy="2506980"/>
            <wp:effectExtent l="0" t="0" r="8255" b="7620"/>
            <wp:docPr id="902163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16301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488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902F" w14:textId="1159E945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4: </w:t>
      </w:r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ort Characters </w:t>
      </w:r>
      <w:proofErr w:type="gramStart"/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By</w:t>
      </w:r>
      <w:proofErr w:type="gramEnd"/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Frequenc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BF1ACC0" w14:textId="4A1AD8D4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impor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java.util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*;</w:t>
      </w:r>
    </w:p>
    <w:p w14:paraId="617D173E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16F18908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String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Sor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tring s) {</w:t>
      </w:r>
    </w:p>
    <w:p w14:paraId="4B22B3C6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&lt;Character, Integer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new HashMap&lt;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0D5791CB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char 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 :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.toCharArray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 {</w:t>
      </w:r>
    </w:p>
    <w:p w14:paraId="2EE83B3A" w14:textId="27643390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pu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c,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getOrDefaul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c, 0) + 1);   }</w:t>
      </w:r>
    </w:p>
    <w:p w14:paraId="1E34E109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PriorityQueue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&lt;Character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xHeap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new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PriorityQueue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lt;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</w:p>
    <w:p w14:paraId="6DA9DC40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(a, b) -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ge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(b) -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ge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a)   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);</w:t>
      </w:r>
    </w:p>
    <w:p w14:paraId="2873761E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xHeap.addAll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keySe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;</w:t>
      </w:r>
    </w:p>
    <w:p w14:paraId="708721E8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StringBuilder result = new 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tringBuilder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0B2CA64A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!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xHeap.isEmpty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 {</w:t>
      </w:r>
    </w:p>
    <w:p w14:paraId="4AF412AA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char c =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xHeap.poll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;</w:t>
      </w:r>
    </w:p>
    <w:p w14:paraId="2134296C" w14:textId="7107CEB8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append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tring.valueOf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c).repeat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ge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c)));  }</w:t>
      </w:r>
    </w:p>
    <w:p w14:paraId="6925C5FC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toString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;</w:t>
      </w:r>
    </w:p>
    <w:p w14:paraId="2E84DAFE" w14:textId="6F06C02F" w:rsidR="004E7E42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}</w:t>
      </w:r>
    </w:p>
    <w:p w14:paraId="5FCCA788" w14:textId="77777777" w:rsidR="00524AA1" w:rsidRPr="004E7E42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009EDFEF" w:rsidR="004E7E42" w:rsidRPr="004E7E42" w:rsidRDefault="00524AA1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6A018473" wp14:editId="6BE4815D">
            <wp:extent cx="4050646" cy="2567940"/>
            <wp:effectExtent l="0" t="0" r="7620" b="3810"/>
            <wp:docPr id="1414284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284733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0646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4D1D" w14:textId="7AE09ABE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5: </w:t>
      </w:r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Minimum Number of Arrows to Burst Balloons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6EA7BFE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6CA37D7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indMinArrowShot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[] segments) {</w:t>
      </w:r>
    </w:p>
    <w:p w14:paraId="571125EC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ays.sor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(segments, (a, b) -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eger.compare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[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1], b[1]));</w:t>
      </w:r>
    </w:p>
    <w:p w14:paraId="47E8A86C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n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, arrow = 0;</w:t>
      </w:r>
    </w:p>
    <w:p w14:paraId="4392215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&lt;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egments.length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++) {</w:t>
      </w:r>
    </w:p>
    <w:p w14:paraId="58159B82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n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= 0 || segments[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[0] &gt; arrow) {</w:t>
      </w:r>
    </w:p>
    <w:p w14:paraId="4FFBBE11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n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++;</w:t>
      </w:r>
    </w:p>
    <w:p w14:paraId="07B764FA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arrow = segments[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[1];</w:t>
      </w:r>
    </w:p>
    <w:p w14:paraId="21A97349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}</w:t>
      </w:r>
    </w:p>
    <w:p w14:paraId="7CB86E4A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}</w:t>
      </w:r>
    </w:p>
    <w:p w14:paraId="4A6C049E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n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</w:t>
      </w:r>
    </w:p>
    <w:p w14:paraId="2CFA056E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</w:t>
      </w:r>
    </w:p>
    <w:p w14:paraId="3B7ECF81" w14:textId="0EAF133F" w:rsid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1EE8708B" w14:textId="77777777" w:rsidR="00524AA1" w:rsidRP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623622F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C27904C" w14:textId="2DE7D24E" w:rsidR="004E7E42" w:rsidRDefault="00524AA1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317BD676" wp14:editId="18366476">
            <wp:extent cx="4651632" cy="2948940"/>
            <wp:effectExtent l="0" t="0" r="0" b="3810"/>
            <wp:docPr id="2092090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90476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1632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473C" w14:textId="635419B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6: </w:t>
      </w:r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Boats to Save People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2EC4169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0AE1C62" w14:textId="44D53176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import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java.util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Array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</w:t>
      </w:r>
    </w:p>
    <w:p w14:paraId="52838CD4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1BBE87D2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RescueBoat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 people, int limit) {</w:t>
      </w:r>
    </w:p>
    <w:p w14:paraId="776D3EDB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ays.sor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people);</w:t>
      </w:r>
    </w:p>
    <w:p w14:paraId="351140E9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left = 0, right =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people.length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- 1;</w:t>
      </w:r>
    </w:p>
    <w:p w14:paraId="35DC0312" w14:textId="6EF1945A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boats = 0;</w:t>
      </w:r>
    </w:p>
    <w:p w14:paraId="546E907F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left &lt;= right) {</w:t>
      </w:r>
    </w:p>
    <w:p w14:paraId="30AA3280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people[left] + people[right] &lt;= limit) {</w:t>
      </w:r>
    </w:p>
    <w:p w14:paraId="0C60349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left++;</w:t>
      </w:r>
    </w:p>
    <w:p w14:paraId="61CE416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}</w:t>
      </w:r>
    </w:p>
    <w:p w14:paraId="40AFB6E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ight--;</w:t>
      </w:r>
    </w:p>
    <w:p w14:paraId="41804ABE" w14:textId="718E1509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boats++;  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}</w:t>
      </w:r>
      <w:proofErr w:type="gramEnd"/>
    </w:p>
    <w:p w14:paraId="0F1398B7" w14:textId="6D1DA4C3" w:rsid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boats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}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260A29C8" w14:textId="77777777" w:rsidR="00524AA1" w:rsidRP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BDBBABC" w14:textId="741D5B7C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0AE469C" w14:textId="0FED3E0D" w:rsidR="004E7E42" w:rsidRDefault="00524AA1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1B72277B" wp14:editId="3FBC2E2F">
            <wp:extent cx="4807889" cy="3048000"/>
            <wp:effectExtent l="0" t="0" r="0" b="0"/>
            <wp:docPr id="1363431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431076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889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CD143" w14:textId="0CEDC10B" w:rsidR="001A4836" w:rsidRPr="00524AA1" w:rsidRDefault="001A4836" w:rsidP="001A483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7: </w:t>
      </w:r>
      <w:r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K Closest Points to Origin</w:t>
      </w:r>
    </w:p>
    <w:p w14:paraId="7AE56898" w14:textId="77777777" w:rsidR="00524AA1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4999966" w14:textId="198F61BE" w:rsidR="001A4836" w:rsidRDefault="001A4836" w:rsidP="001A483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Implementation/Code: </w:t>
      </w:r>
    </w:p>
    <w:p w14:paraId="0FE0F954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b/>
          <w:bCs/>
        </w:rPr>
        <w:t xml:space="preserve">  </w:t>
      </w:r>
      <w:r w:rsidRPr="00524AA1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44C9B76C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public 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][]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kClosest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int[][] points, int k) {</w:t>
      </w:r>
    </w:p>
    <w:p w14:paraId="098E9503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PriorityQueue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&lt;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]&gt;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= new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PriorityQueue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&lt;&gt;(</w:t>
      </w:r>
    </w:p>
    <w:p w14:paraId="5192C215" w14:textId="4C996EF3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(a, b) -&gt;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eger.compare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(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b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>0] * b[0] + b[1] * b[1]), (a[0] * a[0] + a[1] * a[1]))  );</w:t>
      </w:r>
    </w:p>
    <w:p w14:paraId="062C75CD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72AFE89A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for (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>] point : points) {</w:t>
      </w:r>
    </w:p>
    <w:p w14:paraId="617B3F73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.add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point);</w:t>
      </w:r>
    </w:p>
    <w:p w14:paraId="503E0102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if (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.size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) &gt; k) {</w:t>
      </w:r>
    </w:p>
    <w:p w14:paraId="2B14F2E4" w14:textId="3F1D3F4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   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.poll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);  }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}</w:t>
      </w:r>
    </w:p>
    <w:p w14:paraId="5DB6D6B0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>][] result = new int[k][2];</w:t>
      </w:r>
    </w:p>
    <w:p w14:paraId="4A57112D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for (int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= 0;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&lt; k;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++) {</w:t>
      </w:r>
    </w:p>
    <w:p w14:paraId="2686BF3A" w14:textId="3C5E1F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result[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] =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.poll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);  }</w:t>
      </w:r>
      <w:proofErr w:type="gramEnd"/>
    </w:p>
    <w:p w14:paraId="032AC49B" w14:textId="695C7BB5" w:rsid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return 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result;  }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14:paraId="48F0A339" w14:textId="77777777" w:rsid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2A172F3F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60A4E6FB" w14:textId="6B846CA0" w:rsidR="001A4836" w:rsidRDefault="001A4836" w:rsidP="001A483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5F9F9EB" w14:textId="77777777" w:rsidR="001A4836" w:rsidRDefault="001A4836" w:rsidP="001A483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061B75C" w14:textId="5349DC59" w:rsidR="001A4836" w:rsidRDefault="00524AA1" w:rsidP="001A483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53971520" wp14:editId="7596913E">
            <wp:extent cx="4336115" cy="2748915"/>
            <wp:effectExtent l="0" t="0" r="7620" b="0"/>
            <wp:docPr id="78332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3273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6115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81D4F" w14:textId="77777777" w:rsidR="00524AA1" w:rsidRDefault="00524AA1" w:rsidP="001A483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E99DB6F" w14:textId="2486CFB1" w:rsidR="001A4836" w:rsidRPr="00524AA1" w:rsidRDefault="001A4836" w:rsidP="001A4836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A483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8: </w:t>
      </w:r>
      <w:r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Reduce Array Size to The Half</w:t>
      </w:r>
    </w:p>
    <w:p w14:paraId="3A0B99E0" w14:textId="77777777" w:rsidR="00524AA1" w:rsidRPr="001A4836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40CC4E" w14:textId="2A55420C" w:rsidR="001A4836" w:rsidRDefault="001A4836" w:rsidP="001A4836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A483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3C5A9EAC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1704B38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impor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java.util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*;</w:t>
      </w:r>
    </w:p>
    <w:p w14:paraId="5C0287F9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</w:p>
    <w:p w14:paraId="6827331F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42E11A08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inSetSize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 {</w:t>
      </w:r>
    </w:p>
    <w:p w14:paraId="50B082B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&lt;Integer, Integer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new HashMap&lt;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1E10000C" w14:textId="3DF70A1D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: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)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.pu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,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.getOrDefaul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, 0) + 1);</w:t>
      </w:r>
    </w:p>
    <w:p w14:paraId="66DE8813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Integer&gt; counts = new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ayLis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lt;&gt;(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.values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;</w:t>
      </w:r>
    </w:p>
    <w:p w14:paraId="4FD369DF" w14:textId="494BC144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ounts.sort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ollections.reverseOrder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;</w:t>
      </w:r>
    </w:p>
    <w:p w14:paraId="7C91611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res = 0,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n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, half =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.length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/ 2;</w:t>
      </w:r>
    </w:p>
    <w:p w14:paraId="70466800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: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counts) {</w:t>
      </w:r>
    </w:p>
    <w:p w14:paraId="5810AE20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n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+=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</w:t>
      </w:r>
    </w:p>
    <w:p w14:paraId="12F4F1A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++;</w:t>
      </w:r>
    </w:p>
    <w:p w14:paraId="47BC38F1" w14:textId="0496DAA2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n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&gt;= half) break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}</w:t>
      </w:r>
      <w:proofErr w:type="gramEnd"/>
    </w:p>
    <w:p w14:paraId="29F5235E" w14:textId="0E19A542" w:rsid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res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}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6C317376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631B32C" w14:textId="36F19B26" w:rsidR="001A4836" w:rsidRPr="00524AA1" w:rsidRDefault="001A4836" w:rsidP="001A4836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A4836">
        <w:rPr>
          <w:rFonts w:ascii="Times New Roman" w:hAnsi="Times New Roman" w:cs="Times New Roman"/>
          <w:b/>
          <w:bCs/>
          <w:sz w:val="28"/>
          <w:szCs w:val="28"/>
        </w:rPr>
        <w:t xml:space="preserve">Output: </w:t>
      </w:r>
    </w:p>
    <w:p w14:paraId="41E14534" w14:textId="77777777" w:rsidR="00524AA1" w:rsidRDefault="00524AA1" w:rsidP="00524AA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7D06D19" w14:textId="45A200A9" w:rsidR="00524AA1" w:rsidRPr="001A4836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73003A7F" wp14:editId="780C7DE3">
            <wp:extent cx="4170843" cy="2644140"/>
            <wp:effectExtent l="0" t="0" r="1270" b="3810"/>
            <wp:docPr id="1017474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474599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0843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4AA1" w:rsidRPr="001A4836" w:rsidSect="00B91915">
      <w:headerReference w:type="default" r:id="rId8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2CA75" w14:textId="77777777" w:rsidR="00893D60" w:rsidRDefault="00893D60" w:rsidP="000271CE">
      <w:pPr>
        <w:spacing w:after="0" w:line="240" w:lineRule="auto"/>
      </w:pPr>
      <w:r>
        <w:separator/>
      </w:r>
    </w:p>
  </w:endnote>
  <w:endnote w:type="continuationSeparator" w:id="0">
    <w:p w14:paraId="2DB5C1BA" w14:textId="77777777" w:rsidR="00893D60" w:rsidRDefault="00893D60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BEBD2C" w14:textId="77777777" w:rsidR="00893D60" w:rsidRDefault="00893D60" w:rsidP="000271CE">
      <w:pPr>
        <w:spacing w:after="0" w:line="240" w:lineRule="auto"/>
      </w:pPr>
      <w:r>
        <w:separator/>
      </w:r>
    </w:p>
  </w:footnote>
  <w:footnote w:type="continuationSeparator" w:id="0">
    <w:p w14:paraId="7CFFC348" w14:textId="77777777" w:rsidR="00893D60" w:rsidRDefault="00893D60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71CE9"/>
    <w:multiLevelType w:val="hybridMultilevel"/>
    <w:tmpl w:val="71869C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A3559"/>
    <w:multiLevelType w:val="hybridMultilevel"/>
    <w:tmpl w:val="600E63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E3C54"/>
    <w:multiLevelType w:val="hybridMultilevel"/>
    <w:tmpl w:val="E2325B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4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3"/>
  </w:num>
  <w:num w:numId="2" w16cid:durableId="1750880308">
    <w:abstractNumId w:val="3"/>
  </w:num>
  <w:num w:numId="3" w16cid:durableId="1992101602">
    <w:abstractNumId w:val="10"/>
  </w:num>
  <w:num w:numId="4" w16cid:durableId="744763022">
    <w:abstractNumId w:val="25"/>
  </w:num>
  <w:num w:numId="5" w16cid:durableId="1154950092">
    <w:abstractNumId w:val="0"/>
  </w:num>
  <w:num w:numId="6" w16cid:durableId="11691769">
    <w:abstractNumId w:val="14"/>
  </w:num>
  <w:num w:numId="7" w16cid:durableId="1123695730">
    <w:abstractNumId w:val="24"/>
  </w:num>
  <w:num w:numId="8" w16cid:durableId="1075855315">
    <w:abstractNumId w:val="13"/>
  </w:num>
  <w:num w:numId="9" w16cid:durableId="921988281">
    <w:abstractNumId w:val="27"/>
  </w:num>
  <w:num w:numId="10" w16cid:durableId="1059399320">
    <w:abstractNumId w:val="20"/>
  </w:num>
  <w:num w:numId="11" w16cid:durableId="113062967">
    <w:abstractNumId w:val="8"/>
  </w:num>
  <w:num w:numId="12" w16cid:durableId="928857039">
    <w:abstractNumId w:val="6"/>
  </w:num>
  <w:num w:numId="13" w16cid:durableId="1001272936">
    <w:abstractNumId w:val="21"/>
  </w:num>
  <w:num w:numId="14" w16cid:durableId="32120771">
    <w:abstractNumId w:val="1"/>
  </w:num>
  <w:num w:numId="15" w16cid:durableId="1269118988">
    <w:abstractNumId w:val="4"/>
  </w:num>
  <w:num w:numId="16" w16cid:durableId="1068839722">
    <w:abstractNumId w:val="19"/>
  </w:num>
  <w:num w:numId="17" w16cid:durableId="1536962143">
    <w:abstractNumId w:val="12"/>
  </w:num>
  <w:num w:numId="18" w16cid:durableId="472604829">
    <w:abstractNumId w:val="15"/>
  </w:num>
  <w:num w:numId="19" w16cid:durableId="1060594717">
    <w:abstractNumId w:val="26"/>
  </w:num>
  <w:num w:numId="20" w16cid:durableId="1456870844">
    <w:abstractNumId w:val="9"/>
  </w:num>
  <w:num w:numId="21" w16cid:durableId="1251156176">
    <w:abstractNumId w:val="18"/>
  </w:num>
  <w:num w:numId="22" w16cid:durableId="479734751">
    <w:abstractNumId w:val="7"/>
  </w:num>
  <w:num w:numId="23" w16cid:durableId="1311791345">
    <w:abstractNumId w:val="11"/>
  </w:num>
  <w:num w:numId="24" w16cid:durableId="1913540720">
    <w:abstractNumId w:val="22"/>
  </w:num>
  <w:num w:numId="25" w16cid:durableId="1105155877">
    <w:abstractNumId w:val="5"/>
  </w:num>
  <w:num w:numId="26" w16cid:durableId="229121702">
    <w:abstractNumId w:val="17"/>
  </w:num>
  <w:num w:numId="27" w16cid:durableId="2062707139">
    <w:abstractNumId w:val="2"/>
  </w:num>
  <w:num w:numId="28" w16cid:durableId="11284022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45F5F"/>
    <w:rsid w:val="00160B0C"/>
    <w:rsid w:val="00175C82"/>
    <w:rsid w:val="001873E7"/>
    <w:rsid w:val="001927C7"/>
    <w:rsid w:val="001A4836"/>
    <w:rsid w:val="00200A13"/>
    <w:rsid w:val="00237676"/>
    <w:rsid w:val="00244A9E"/>
    <w:rsid w:val="002B75FE"/>
    <w:rsid w:val="002F02EE"/>
    <w:rsid w:val="00316A4D"/>
    <w:rsid w:val="00340E25"/>
    <w:rsid w:val="003D75E4"/>
    <w:rsid w:val="004C4BC8"/>
    <w:rsid w:val="004C5AE2"/>
    <w:rsid w:val="004D7521"/>
    <w:rsid w:val="004E7E42"/>
    <w:rsid w:val="0051063F"/>
    <w:rsid w:val="00524AA1"/>
    <w:rsid w:val="00530273"/>
    <w:rsid w:val="00536C38"/>
    <w:rsid w:val="0055538C"/>
    <w:rsid w:val="00585838"/>
    <w:rsid w:val="005A1CE2"/>
    <w:rsid w:val="005A1DF5"/>
    <w:rsid w:val="005A4454"/>
    <w:rsid w:val="00615BEC"/>
    <w:rsid w:val="006533C4"/>
    <w:rsid w:val="006804B4"/>
    <w:rsid w:val="006A0749"/>
    <w:rsid w:val="007125FA"/>
    <w:rsid w:val="00773F95"/>
    <w:rsid w:val="00803DC0"/>
    <w:rsid w:val="00864647"/>
    <w:rsid w:val="00893D60"/>
    <w:rsid w:val="008B029C"/>
    <w:rsid w:val="00921F9E"/>
    <w:rsid w:val="00953B55"/>
    <w:rsid w:val="009717B2"/>
    <w:rsid w:val="009765BA"/>
    <w:rsid w:val="00A10F00"/>
    <w:rsid w:val="00A22DFB"/>
    <w:rsid w:val="00A258D2"/>
    <w:rsid w:val="00A32892"/>
    <w:rsid w:val="00A625AE"/>
    <w:rsid w:val="00A64130"/>
    <w:rsid w:val="00A9145E"/>
    <w:rsid w:val="00AA7221"/>
    <w:rsid w:val="00AD6CCA"/>
    <w:rsid w:val="00AD782F"/>
    <w:rsid w:val="00B15E51"/>
    <w:rsid w:val="00B62E39"/>
    <w:rsid w:val="00B67F02"/>
    <w:rsid w:val="00B84BE9"/>
    <w:rsid w:val="00B91915"/>
    <w:rsid w:val="00B9459A"/>
    <w:rsid w:val="00BA6D2E"/>
    <w:rsid w:val="00BC1BDA"/>
    <w:rsid w:val="00C36C80"/>
    <w:rsid w:val="00C7385A"/>
    <w:rsid w:val="00CA0CDB"/>
    <w:rsid w:val="00CC757D"/>
    <w:rsid w:val="00CF70C0"/>
    <w:rsid w:val="00D96D6E"/>
    <w:rsid w:val="00DB31BD"/>
    <w:rsid w:val="00DE22A8"/>
    <w:rsid w:val="00DF48E6"/>
    <w:rsid w:val="00E23E68"/>
    <w:rsid w:val="00E52E7B"/>
    <w:rsid w:val="00E6206A"/>
    <w:rsid w:val="00F304AA"/>
    <w:rsid w:val="00F777FF"/>
    <w:rsid w:val="00FB0EF6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1A4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83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A48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661</Words>
  <Characters>377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Paaras Dev</cp:lastModifiedBy>
  <cp:revision>2</cp:revision>
  <dcterms:created xsi:type="dcterms:W3CDTF">2025-03-06T09:42:00Z</dcterms:created>
  <dcterms:modified xsi:type="dcterms:W3CDTF">2025-03-06T09:42:00Z</dcterms:modified>
</cp:coreProperties>
</file>